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307c71 del 29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SOA FNA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9T19:15:02Z</dcterms:created>
  <dcterms:modified xsi:type="dcterms:W3CDTF">2023-08-29T19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